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D1CF21" w14:textId="77777777" w:rsidR="00CB37CA" w:rsidRDefault="00CB37CA" w:rsidP="00C40636">
      <w:pPr>
        <w:spacing w:after="0" w:line="240" w:lineRule="auto"/>
        <w:rPr>
          <w:rFonts w:ascii="Times New Roman" w:hAnsi="Times New Roman" w:cs="Times New Roman"/>
          <w:b/>
          <w:sz w:val="24"/>
          <w:u w:val="single"/>
        </w:rPr>
      </w:pPr>
    </w:p>
    <w:p w14:paraId="14FEE7F1" w14:textId="77777777" w:rsidR="00CB37CA" w:rsidRDefault="00CB37CA" w:rsidP="00C40636">
      <w:pPr>
        <w:spacing w:after="0" w:line="240" w:lineRule="auto"/>
        <w:rPr>
          <w:rFonts w:ascii="Times New Roman" w:hAnsi="Times New Roman" w:cs="Times New Roman"/>
          <w:b/>
          <w:sz w:val="24"/>
          <w:u w:val="single"/>
        </w:rPr>
      </w:pPr>
    </w:p>
    <w:p w14:paraId="36D4D1E1" w14:textId="607C20B0" w:rsidR="00A81889" w:rsidRPr="00CB37CA" w:rsidRDefault="00A81889" w:rsidP="00C40636">
      <w:pPr>
        <w:spacing w:after="0" w:line="240" w:lineRule="auto"/>
        <w:rPr>
          <w:rFonts w:ascii="Times New Roman" w:hAnsi="Times New Roman" w:cs="Times New Roman"/>
          <w:b/>
          <w:sz w:val="18"/>
          <w:szCs w:val="18"/>
          <w:u w:val="single"/>
        </w:rPr>
      </w:pPr>
      <w:r w:rsidRPr="00CB37CA">
        <w:rPr>
          <w:rFonts w:ascii="Times New Roman" w:hAnsi="Times New Roman" w:cs="Times New Roman"/>
          <w:b/>
          <w:sz w:val="20"/>
          <w:szCs w:val="18"/>
          <w:u w:val="single"/>
        </w:rPr>
        <w:t>Pr</w:t>
      </w:r>
      <w:r w:rsidR="00034846" w:rsidRPr="00CB37CA">
        <w:rPr>
          <w:rFonts w:ascii="Times New Roman" w:hAnsi="Times New Roman" w:cs="Times New Roman"/>
          <w:b/>
          <w:sz w:val="20"/>
          <w:szCs w:val="18"/>
          <w:u w:val="single"/>
        </w:rPr>
        <w:t>oject Budget</w:t>
      </w:r>
      <w:r w:rsidRPr="00CB37CA">
        <w:rPr>
          <w:rFonts w:ascii="Times New Roman" w:hAnsi="Times New Roman" w:cs="Times New Roman"/>
          <w:b/>
          <w:sz w:val="20"/>
          <w:szCs w:val="18"/>
        </w:rPr>
        <w:t>:</w:t>
      </w:r>
    </w:p>
    <w:p w14:paraId="06DA7748" w14:textId="061EB1F8" w:rsidR="00287293" w:rsidRPr="00CB37CA" w:rsidRDefault="00BE32B0" w:rsidP="00C40636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 w:val="18"/>
          <w:szCs w:val="20"/>
        </w:rPr>
      </w:pPr>
      <w:r w:rsidRPr="00CB37CA">
        <w:rPr>
          <w:rFonts w:ascii="Times New Roman" w:hAnsi="Times New Roman" w:cs="Times New Roman"/>
          <w:sz w:val="18"/>
          <w:szCs w:val="20"/>
        </w:rPr>
        <w:t>Using the budget document provided, present a project budget for the entire program</w:t>
      </w:r>
      <w:r w:rsidR="00287293" w:rsidRPr="00CB37CA">
        <w:rPr>
          <w:rFonts w:ascii="Times New Roman" w:hAnsi="Times New Roman" w:cs="Times New Roman"/>
          <w:sz w:val="18"/>
          <w:szCs w:val="20"/>
        </w:rPr>
        <w:t>, listing all expenses and sources of funding</w:t>
      </w:r>
      <w:r w:rsidRPr="00CB37CA">
        <w:rPr>
          <w:rFonts w:ascii="Times New Roman" w:hAnsi="Times New Roman" w:cs="Times New Roman"/>
          <w:sz w:val="18"/>
          <w:szCs w:val="20"/>
        </w:rPr>
        <w:t xml:space="preserve">. State specifically how funds from The Stocker Foundation will be used. </w:t>
      </w:r>
    </w:p>
    <w:p w14:paraId="629E1C08" w14:textId="77777777" w:rsidR="00287293" w:rsidRPr="00CB37CA" w:rsidRDefault="00287293" w:rsidP="00287293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18"/>
          <w:szCs w:val="20"/>
        </w:rPr>
      </w:pPr>
    </w:p>
    <w:p w14:paraId="7BEDC87B" w14:textId="74905BAF" w:rsidR="00D46C7D" w:rsidRPr="00CB37CA" w:rsidRDefault="00BE32B0" w:rsidP="00C40636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 w:val="18"/>
          <w:szCs w:val="20"/>
        </w:rPr>
      </w:pPr>
      <w:r w:rsidRPr="00CB37CA">
        <w:rPr>
          <w:rFonts w:ascii="Times New Roman" w:hAnsi="Times New Roman" w:cs="Times New Roman"/>
          <w:sz w:val="18"/>
          <w:szCs w:val="20"/>
        </w:rPr>
        <w:t>Budget notes are required</w:t>
      </w:r>
      <w:r w:rsidR="00287293" w:rsidRPr="00CB37CA">
        <w:rPr>
          <w:rFonts w:ascii="Times New Roman" w:hAnsi="Times New Roman" w:cs="Times New Roman"/>
          <w:sz w:val="18"/>
          <w:szCs w:val="20"/>
        </w:rPr>
        <w:t xml:space="preserve"> and should include a list of all funders (committed or pending)</w:t>
      </w:r>
      <w:r w:rsidRPr="00CB37CA">
        <w:rPr>
          <w:rFonts w:ascii="Times New Roman" w:hAnsi="Times New Roman" w:cs="Times New Roman"/>
          <w:sz w:val="18"/>
          <w:szCs w:val="20"/>
        </w:rPr>
        <w:t>.</w:t>
      </w:r>
      <w:r w:rsidR="00287293" w:rsidRPr="00CB37CA">
        <w:rPr>
          <w:rFonts w:ascii="Times New Roman" w:hAnsi="Times New Roman" w:cs="Times New Roman"/>
          <w:sz w:val="18"/>
          <w:szCs w:val="20"/>
        </w:rPr>
        <w:t xml:space="preserve"> When possible, provide an award date and the amount received. </w:t>
      </w:r>
    </w:p>
    <w:p w14:paraId="5FA8D354" w14:textId="77777777" w:rsidR="00300A46" w:rsidRPr="0092042E" w:rsidRDefault="00300A46" w:rsidP="0016077B">
      <w:pPr>
        <w:spacing w:after="0" w:line="240" w:lineRule="auto"/>
        <w:rPr>
          <w:rFonts w:ascii="Times New Roman" w:hAnsi="Times New Roman" w:cs="Times New Roman"/>
          <w:szCs w:val="24"/>
        </w:rPr>
      </w:pPr>
    </w:p>
    <w:p w14:paraId="340C33B0" w14:textId="7E495150" w:rsidR="00F755A7" w:rsidRDefault="00F755A7" w:rsidP="00CB37CA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F0E52">
        <w:rPr>
          <w:rFonts w:ascii="Times New Roman" w:hAnsi="Times New Roman" w:cs="Times New Roman"/>
          <w:b/>
          <w:bCs/>
          <w:sz w:val="24"/>
          <w:szCs w:val="24"/>
          <w:u w:val="single"/>
        </w:rPr>
        <w:t>Project Budget</w:t>
      </w:r>
    </w:p>
    <w:p w14:paraId="5DC17846" w14:textId="77777777" w:rsidR="00D154E8" w:rsidRPr="004F0E52" w:rsidRDefault="00D154E8" w:rsidP="001742CF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327AB0C" w14:textId="77777777" w:rsidR="006D54BB" w:rsidRPr="0092042E" w:rsidRDefault="006D54BB" w:rsidP="004F0E52">
      <w:pPr>
        <w:spacing w:after="0" w:line="240" w:lineRule="auto"/>
        <w:rPr>
          <w:rFonts w:ascii="Times New Roman" w:hAnsi="Times New Roman" w:cs="Times New Roman"/>
        </w:rPr>
      </w:pPr>
      <w:r w:rsidRPr="0092042E">
        <w:rPr>
          <w:rFonts w:ascii="Times New Roman" w:hAnsi="Times New Roman" w:cs="Times New Roman"/>
        </w:rPr>
        <w:t>P</w:t>
      </w:r>
      <w:r w:rsidR="00F755A7" w:rsidRPr="0092042E">
        <w:rPr>
          <w:rFonts w:ascii="Times New Roman" w:hAnsi="Times New Roman" w:cs="Times New Roman"/>
        </w:rPr>
        <w:t>r</w:t>
      </w:r>
      <w:r w:rsidRPr="0092042E">
        <w:rPr>
          <w:rFonts w:ascii="Times New Roman" w:hAnsi="Times New Roman" w:cs="Times New Roman"/>
        </w:rPr>
        <w:t xml:space="preserve">ovide the entire project budget, </w:t>
      </w:r>
      <w:r w:rsidR="00F755A7" w:rsidRPr="0092042E">
        <w:rPr>
          <w:rFonts w:ascii="Times New Roman" w:hAnsi="Times New Roman" w:cs="Times New Roman"/>
        </w:rPr>
        <w:t>not just what is being requested from The Stocker Foundation</w:t>
      </w:r>
      <w:r w:rsidRPr="0092042E">
        <w:rPr>
          <w:rFonts w:ascii="Times New Roman" w:hAnsi="Times New Roman" w:cs="Times New Roman"/>
        </w:rPr>
        <w:t>. Be sure to include a separate page of budget notes.</w:t>
      </w:r>
    </w:p>
    <w:p w14:paraId="33D9C978" w14:textId="77777777" w:rsidR="00F755A7" w:rsidRPr="0092042E" w:rsidRDefault="00F755A7" w:rsidP="007A6CEE">
      <w:pPr>
        <w:pStyle w:val="ListParagraph"/>
        <w:spacing w:after="0"/>
        <w:ind w:left="0"/>
        <w:rPr>
          <w:rFonts w:ascii="Times New Roman" w:hAnsi="Times New Roman" w:cs="Times New Roman"/>
          <w:b/>
          <w:sz w:val="12"/>
        </w:rPr>
      </w:pPr>
      <w:r w:rsidRPr="0092042E">
        <w:rPr>
          <w:rFonts w:ascii="Times New Roman" w:hAnsi="Times New Roman" w:cs="Times New Roman"/>
          <w:b/>
        </w:rPr>
        <w:t xml:space="preserve"> </w:t>
      </w:r>
    </w:p>
    <w:p w14:paraId="4512DFD4" w14:textId="77777777" w:rsidR="00F755A7" w:rsidRPr="0092042E" w:rsidRDefault="00F755A7" w:rsidP="00F755A7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sz w:val="12"/>
          <w:szCs w:val="24"/>
        </w:rPr>
      </w:pPr>
    </w:p>
    <w:tbl>
      <w:tblPr>
        <w:tblW w:w="101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88"/>
        <w:gridCol w:w="1430"/>
        <w:gridCol w:w="1584"/>
        <w:gridCol w:w="1571"/>
        <w:gridCol w:w="1944"/>
        <w:gridCol w:w="1571"/>
      </w:tblGrid>
      <w:tr w:rsidR="00F755A7" w:rsidRPr="0092042E" w14:paraId="59A43A88" w14:textId="77777777" w:rsidTr="00C26629">
        <w:trPr>
          <w:trHeight w:val="2771"/>
        </w:trPr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19CB0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Budget Line Items</w:t>
            </w:r>
          </w:p>
          <w:p w14:paraId="2484C928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1525C65F" w14:textId="77777777" w:rsidR="00F755A7" w:rsidRPr="0092042E" w:rsidRDefault="00F755A7" w:rsidP="00F755A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Times New Roman" w:hAnsi="Times New Roman" w:cs="Times New Roman"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sz w:val="20"/>
                <w:szCs w:val="24"/>
              </w:rPr>
              <w:t>List personnel then non-personnel</w:t>
            </w:r>
          </w:p>
          <w:p w14:paraId="6537ED45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2D966A33" w14:textId="77777777" w:rsidR="00F755A7" w:rsidRPr="0092042E" w:rsidRDefault="00F755A7" w:rsidP="00F755A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Times New Roman" w:hAnsi="Times New Roman" w:cs="Times New Roman"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sz w:val="20"/>
                <w:szCs w:val="24"/>
              </w:rPr>
              <w:t>Put an asterisk next to administrative overhead items</w:t>
            </w: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750336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  <w:highlight w:val="yellow"/>
              </w:rPr>
              <w:t>Total Proposed Budget</w:t>
            </w:r>
          </w:p>
          <w:p w14:paraId="6A0922E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7B8CF485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698D9524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779F659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390A023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5003CB3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3C984258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Column A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35EE61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Amount requested from The Stocker Foundation</w:t>
            </w:r>
          </w:p>
          <w:p w14:paraId="0806D2D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08D410A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4A906CA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21A5182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559CC066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798DEB48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Column B</w:t>
            </w: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882E61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Amount committed by other funders</w:t>
            </w:r>
          </w:p>
          <w:p w14:paraId="07681795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3F5D6886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7D7FBBC3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285314F0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165700A6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22C0A265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5322B81C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Column C</w:t>
            </w: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FDE595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Amount committed by all other sources including the  general operations budget</w:t>
            </w:r>
          </w:p>
          <w:p w14:paraId="285D760C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24867A03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56037BC9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5EB0BEC9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3D940D05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Column D</w:t>
            </w: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45726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Amount left to be raised</w:t>
            </w:r>
          </w:p>
          <w:p w14:paraId="4E5040F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77D84C5E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3FF6A4C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741CAFE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0B95E913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111B2697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Column A minus Columns B-D</w:t>
            </w:r>
          </w:p>
        </w:tc>
      </w:tr>
      <w:tr w:rsidR="00F755A7" w:rsidRPr="0092042E" w14:paraId="5746678A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665EC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4EDD4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C80C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34454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2947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16E470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7F8C76DB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FF0495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5F8DB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CD5BB0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43221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808EB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EF2C89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035FE533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B8AFC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3B9D9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1963D9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86C4E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F921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4B7E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1DA3B23E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E8858F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882F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5D4B0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D474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4DC8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8D813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45ED1821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F9A70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897B5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4E144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D70F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386F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ADF71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07185561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C37DAF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9784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48A74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46BE3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FB1E7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C8BB5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57FA206C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902DA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350B9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0B1746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88384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2A237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9E5A46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03BAF44F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BAA5C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76954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49209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74980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F9F7F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AEFB6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46204903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3B3059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AA246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F0060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4605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91823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3D34D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483705BC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9DC112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04A63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6A055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5BC7A0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629F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854864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4915B36A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E3DC3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4A29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5E6EE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22C1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F1B4A9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AC967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055F9103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90D554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54DFF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E88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84C50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8681E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32E3F2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6A1F2A15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4AC840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F126E0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6D413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6C56D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4B565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3CD75E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27A5E82F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564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1864F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A89B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315B64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8BCA1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D5C2F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2FB417F9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9141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5697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7CA8C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64390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EDA899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69DF9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2B19F5C6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87D0E" w14:textId="77777777" w:rsidR="00CB37CA" w:rsidRPr="0092042E" w:rsidRDefault="00CB37CA" w:rsidP="00CB37CA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B2548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60D192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54BFD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10B1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3B66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622A4DDE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7FC7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EC58B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419E9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2A050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D09E4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14ED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1D789AC8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FA2D98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2042E">
              <w:rPr>
                <w:rFonts w:ascii="Times New Roman" w:hAnsi="Times New Roman" w:cs="Times New Roman"/>
                <w:szCs w:val="24"/>
              </w:rPr>
              <w:t>Total Administrative</w:t>
            </w:r>
            <w:r w:rsidRPr="0092042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3E1EF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EF4CC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60C4D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6CF4AE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F3791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1401B64C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D6AC12" w14:textId="77777777" w:rsidR="00F755A7" w:rsidRPr="0092042E" w:rsidRDefault="00F755A7" w:rsidP="00C26629">
            <w:pPr>
              <w:pStyle w:val="ListParagraph"/>
              <w:spacing w:after="0"/>
              <w:ind w:left="0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Cs w:val="24"/>
              </w:rPr>
              <w:t>Totals:</w:t>
            </w: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3F7F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9CBF3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6127F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7911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95EF14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0BB47F8" w14:textId="77777777" w:rsidR="00F755A7" w:rsidRPr="0092042E" w:rsidRDefault="00F755A7" w:rsidP="00F755A7">
      <w:pPr>
        <w:spacing w:after="0" w:line="240" w:lineRule="auto"/>
        <w:rPr>
          <w:rFonts w:ascii="Times New Roman" w:hAnsi="Times New Roman" w:cs="Times New Roman"/>
          <w:b/>
          <w:sz w:val="10"/>
          <w:szCs w:val="24"/>
        </w:rPr>
      </w:pPr>
    </w:p>
    <w:sectPr w:rsidR="00F755A7" w:rsidRPr="0092042E" w:rsidSect="00CB37CA">
      <w:headerReference w:type="default" r:id="rId7"/>
      <w:footerReference w:type="default" r:id="rId8"/>
      <w:pgSz w:w="12240" w:h="15840"/>
      <w:pgMar w:top="783" w:right="720" w:bottom="1233" w:left="1152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63144C" w14:textId="77777777" w:rsidR="001902BE" w:rsidRDefault="001902BE" w:rsidP="001F7EE1">
      <w:pPr>
        <w:spacing w:after="0" w:line="240" w:lineRule="auto"/>
      </w:pPr>
      <w:r>
        <w:separator/>
      </w:r>
    </w:p>
  </w:endnote>
  <w:endnote w:type="continuationSeparator" w:id="0">
    <w:p w14:paraId="4DFBE547" w14:textId="77777777" w:rsidR="001902BE" w:rsidRDefault="001902BE" w:rsidP="001F7E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CA41E0" w14:textId="77777777" w:rsidR="001902BE" w:rsidRDefault="001902BE" w:rsidP="001F7EE1">
      <w:pPr>
        <w:spacing w:after="0" w:line="240" w:lineRule="auto"/>
      </w:pPr>
      <w:r>
        <w:separator/>
      </w:r>
    </w:p>
  </w:footnote>
  <w:footnote w:type="continuationSeparator" w:id="0">
    <w:p w14:paraId="0D02531D" w14:textId="77777777" w:rsidR="001902BE" w:rsidRDefault="001902BE" w:rsidP="001F7E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5C534C" w14:textId="4EF29BB1" w:rsidR="001F7EE1" w:rsidRDefault="001F7EE1" w:rsidP="00686594">
    <w:pPr>
      <w:pStyle w:val="Header"/>
    </w:pPr>
  </w:p>
  <w:p w14:paraId="34F450D1" w14:textId="56BDCE78" w:rsidR="001F7EE1" w:rsidRDefault="00CB37CA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AA6C668" wp14:editId="0F882F55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972458" cy="469913"/>
          <wp:effectExtent l="0" t="0" r="5715" b="0"/>
          <wp:wrapSquare wrapText="bothSides"/>
          <wp:docPr id="1" name="Picture 1" descr="A blue and white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ue and white logo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2458" cy="4699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F6093"/>
    <w:multiLevelType w:val="hybridMultilevel"/>
    <w:tmpl w:val="C9CE58D0"/>
    <w:lvl w:ilvl="0" w:tplc="AF107288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06B90D49"/>
    <w:multiLevelType w:val="hybridMultilevel"/>
    <w:tmpl w:val="3E4406DE"/>
    <w:lvl w:ilvl="0" w:tplc="FD506D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DE2437"/>
    <w:multiLevelType w:val="hybridMultilevel"/>
    <w:tmpl w:val="30161C0C"/>
    <w:lvl w:ilvl="0" w:tplc="62864C1A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C77313"/>
    <w:multiLevelType w:val="hybridMultilevel"/>
    <w:tmpl w:val="BDF61A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2205CA"/>
    <w:multiLevelType w:val="hybridMultilevel"/>
    <w:tmpl w:val="7346AEA0"/>
    <w:lvl w:ilvl="0" w:tplc="0409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9F6E8A"/>
    <w:multiLevelType w:val="hybridMultilevel"/>
    <w:tmpl w:val="DEFC19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6F747C5"/>
    <w:multiLevelType w:val="hybridMultilevel"/>
    <w:tmpl w:val="1AC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7C63F6A"/>
    <w:multiLevelType w:val="hybridMultilevel"/>
    <w:tmpl w:val="33D86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991B27"/>
    <w:multiLevelType w:val="hybridMultilevel"/>
    <w:tmpl w:val="0A0A8A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6694455"/>
    <w:multiLevelType w:val="hybridMultilevel"/>
    <w:tmpl w:val="04B01A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E1D2E60"/>
    <w:multiLevelType w:val="hybridMultilevel"/>
    <w:tmpl w:val="0C9E63EC"/>
    <w:lvl w:ilvl="0" w:tplc="FD506D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F61020"/>
    <w:multiLevelType w:val="hybridMultilevel"/>
    <w:tmpl w:val="96C8F5B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5AB7FBF"/>
    <w:multiLevelType w:val="hybridMultilevel"/>
    <w:tmpl w:val="34B45A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BA828D7"/>
    <w:multiLevelType w:val="hybridMultilevel"/>
    <w:tmpl w:val="F762F4DA"/>
    <w:lvl w:ilvl="0" w:tplc="386A8B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A07F1C"/>
    <w:multiLevelType w:val="hybridMultilevel"/>
    <w:tmpl w:val="502898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4336F36"/>
    <w:multiLevelType w:val="hybridMultilevel"/>
    <w:tmpl w:val="7E6A3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995629"/>
    <w:multiLevelType w:val="hybridMultilevel"/>
    <w:tmpl w:val="71289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970BDF"/>
    <w:multiLevelType w:val="hybridMultilevel"/>
    <w:tmpl w:val="3F982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416426"/>
    <w:multiLevelType w:val="hybridMultilevel"/>
    <w:tmpl w:val="C35086D0"/>
    <w:lvl w:ilvl="0" w:tplc="2CAABF4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639778E"/>
    <w:multiLevelType w:val="hybridMultilevel"/>
    <w:tmpl w:val="A2A4E0C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CE17F2"/>
    <w:multiLevelType w:val="hybridMultilevel"/>
    <w:tmpl w:val="9B6C1AB8"/>
    <w:lvl w:ilvl="0" w:tplc="AF107288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E22598"/>
    <w:multiLevelType w:val="hybridMultilevel"/>
    <w:tmpl w:val="3F24CA3C"/>
    <w:lvl w:ilvl="0" w:tplc="04090011">
      <w:start w:val="1"/>
      <w:numFmt w:val="decimal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2" w15:restartNumberingAfterBreak="0">
    <w:nsid w:val="6E02049D"/>
    <w:multiLevelType w:val="hybridMultilevel"/>
    <w:tmpl w:val="8AB60018"/>
    <w:lvl w:ilvl="0" w:tplc="027A764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  <w:sz w:val="24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690505"/>
    <w:multiLevelType w:val="hybridMultilevel"/>
    <w:tmpl w:val="5AE68D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8358E1"/>
    <w:multiLevelType w:val="hybridMultilevel"/>
    <w:tmpl w:val="DEAAB014"/>
    <w:lvl w:ilvl="0" w:tplc="9958617A">
      <w:start w:val="1"/>
      <w:numFmt w:val="bullet"/>
      <w:lvlText w:val=""/>
      <w:lvlJc w:val="left"/>
      <w:pPr>
        <w:ind w:left="45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5" w15:restartNumberingAfterBreak="0">
    <w:nsid w:val="7429184C"/>
    <w:multiLevelType w:val="hybridMultilevel"/>
    <w:tmpl w:val="BF189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CB5D4B"/>
    <w:multiLevelType w:val="hybridMultilevel"/>
    <w:tmpl w:val="B1EAEC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F2A39D4"/>
    <w:multiLevelType w:val="hybridMultilevel"/>
    <w:tmpl w:val="C012040C"/>
    <w:lvl w:ilvl="0" w:tplc="AF107288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1399324">
    <w:abstractNumId w:val="15"/>
  </w:num>
  <w:num w:numId="2" w16cid:durableId="732890187">
    <w:abstractNumId w:val="7"/>
  </w:num>
  <w:num w:numId="3" w16cid:durableId="544947851">
    <w:abstractNumId w:val="13"/>
  </w:num>
  <w:num w:numId="4" w16cid:durableId="1756898113">
    <w:abstractNumId w:val="18"/>
  </w:num>
  <w:num w:numId="5" w16cid:durableId="1609316425">
    <w:abstractNumId w:val="8"/>
  </w:num>
  <w:num w:numId="6" w16cid:durableId="608126420">
    <w:abstractNumId w:val="9"/>
  </w:num>
  <w:num w:numId="7" w16cid:durableId="1832984857">
    <w:abstractNumId w:val="3"/>
  </w:num>
  <w:num w:numId="8" w16cid:durableId="1211306915">
    <w:abstractNumId w:val="0"/>
  </w:num>
  <w:num w:numId="9" w16cid:durableId="192505063">
    <w:abstractNumId w:val="20"/>
  </w:num>
  <w:num w:numId="10" w16cid:durableId="668291794">
    <w:abstractNumId w:val="17"/>
  </w:num>
  <w:num w:numId="11" w16cid:durableId="711732967">
    <w:abstractNumId w:val="23"/>
  </w:num>
  <w:num w:numId="12" w16cid:durableId="68159165">
    <w:abstractNumId w:val="4"/>
  </w:num>
  <w:num w:numId="13" w16cid:durableId="1607467099">
    <w:abstractNumId w:val="27"/>
  </w:num>
  <w:num w:numId="14" w16cid:durableId="1266039943">
    <w:abstractNumId w:val="5"/>
  </w:num>
  <w:num w:numId="15" w16cid:durableId="637877241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91449282">
    <w:abstractNumId w:val="16"/>
  </w:num>
  <w:num w:numId="17" w16cid:durableId="255480039">
    <w:abstractNumId w:val="1"/>
  </w:num>
  <w:num w:numId="18" w16cid:durableId="381373450">
    <w:abstractNumId w:val="6"/>
  </w:num>
  <w:num w:numId="19" w16cid:durableId="1135175916">
    <w:abstractNumId w:val="10"/>
  </w:num>
  <w:num w:numId="20" w16cid:durableId="154149415">
    <w:abstractNumId w:val="11"/>
  </w:num>
  <w:num w:numId="21" w16cid:durableId="2053454779">
    <w:abstractNumId w:val="26"/>
  </w:num>
  <w:num w:numId="22" w16cid:durableId="1666278843">
    <w:abstractNumId w:val="21"/>
  </w:num>
  <w:num w:numId="23" w16cid:durableId="533276351">
    <w:abstractNumId w:val="24"/>
  </w:num>
  <w:num w:numId="24" w16cid:durableId="1877430432">
    <w:abstractNumId w:val="25"/>
  </w:num>
  <w:num w:numId="25" w16cid:durableId="1206335288">
    <w:abstractNumId w:val="19"/>
  </w:num>
  <w:num w:numId="26" w16cid:durableId="711729753">
    <w:abstractNumId w:val="14"/>
  </w:num>
  <w:num w:numId="27" w16cid:durableId="959915948">
    <w:abstractNumId w:val="2"/>
  </w:num>
  <w:num w:numId="28" w16cid:durableId="201695293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63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2NzE3NzG0MDYyMrBQ0lEKTi0uzszPAykwrQUAw036UCwAAAA="/>
  </w:docVars>
  <w:rsids>
    <w:rsidRoot w:val="005C2B90"/>
    <w:rsid w:val="000022A2"/>
    <w:rsid w:val="0001731B"/>
    <w:rsid w:val="00017E34"/>
    <w:rsid w:val="0002560A"/>
    <w:rsid w:val="00034846"/>
    <w:rsid w:val="00052C44"/>
    <w:rsid w:val="000622B6"/>
    <w:rsid w:val="000808B6"/>
    <w:rsid w:val="00094FF5"/>
    <w:rsid w:val="000C5342"/>
    <w:rsid w:val="000E44C6"/>
    <w:rsid w:val="000F718A"/>
    <w:rsid w:val="00114F70"/>
    <w:rsid w:val="001339CB"/>
    <w:rsid w:val="00156444"/>
    <w:rsid w:val="0016077B"/>
    <w:rsid w:val="001742CF"/>
    <w:rsid w:val="001902BE"/>
    <w:rsid w:val="001B2D8D"/>
    <w:rsid w:val="001F7EE1"/>
    <w:rsid w:val="0020222C"/>
    <w:rsid w:val="00242B87"/>
    <w:rsid w:val="00285149"/>
    <w:rsid w:val="00287293"/>
    <w:rsid w:val="00291DFC"/>
    <w:rsid w:val="002D0CF0"/>
    <w:rsid w:val="002F5977"/>
    <w:rsid w:val="00300A46"/>
    <w:rsid w:val="00340166"/>
    <w:rsid w:val="00345DF8"/>
    <w:rsid w:val="003506C2"/>
    <w:rsid w:val="003578B2"/>
    <w:rsid w:val="003752C0"/>
    <w:rsid w:val="003C355D"/>
    <w:rsid w:val="003E1681"/>
    <w:rsid w:val="00414F8C"/>
    <w:rsid w:val="0045276B"/>
    <w:rsid w:val="00485DA8"/>
    <w:rsid w:val="004B2BEE"/>
    <w:rsid w:val="004C6E4E"/>
    <w:rsid w:val="004F0E52"/>
    <w:rsid w:val="00502DE3"/>
    <w:rsid w:val="00505AD9"/>
    <w:rsid w:val="00505B35"/>
    <w:rsid w:val="00510AEF"/>
    <w:rsid w:val="005304E1"/>
    <w:rsid w:val="005962C9"/>
    <w:rsid w:val="005A5F37"/>
    <w:rsid w:val="005C2B90"/>
    <w:rsid w:val="00622908"/>
    <w:rsid w:val="00653492"/>
    <w:rsid w:val="00665781"/>
    <w:rsid w:val="006851DE"/>
    <w:rsid w:val="00686594"/>
    <w:rsid w:val="006942AD"/>
    <w:rsid w:val="006C63A4"/>
    <w:rsid w:val="006D54BB"/>
    <w:rsid w:val="0071426C"/>
    <w:rsid w:val="00716762"/>
    <w:rsid w:val="00721FAE"/>
    <w:rsid w:val="007230CB"/>
    <w:rsid w:val="007260FA"/>
    <w:rsid w:val="00753068"/>
    <w:rsid w:val="00757193"/>
    <w:rsid w:val="00765BBA"/>
    <w:rsid w:val="00770AF7"/>
    <w:rsid w:val="00786817"/>
    <w:rsid w:val="00795AD6"/>
    <w:rsid w:val="007A6CEE"/>
    <w:rsid w:val="007D301A"/>
    <w:rsid w:val="007F623F"/>
    <w:rsid w:val="0083209A"/>
    <w:rsid w:val="00841010"/>
    <w:rsid w:val="008626C6"/>
    <w:rsid w:val="008D0BEB"/>
    <w:rsid w:val="009015A8"/>
    <w:rsid w:val="0091179D"/>
    <w:rsid w:val="0091271C"/>
    <w:rsid w:val="0092042E"/>
    <w:rsid w:val="00981171"/>
    <w:rsid w:val="00981FEE"/>
    <w:rsid w:val="00994BD7"/>
    <w:rsid w:val="009A0C6A"/>
    <w:rsid w:val="009A4347"/>
    <w:rsid w:val="00A07BEF"/>
    <w:rsid w:val="00A679EA"/>
    <w:rsid w:val="00A7078D"/>
    <w:rsid w:val="00A81889"/>
    <w:rsid w:val="00A934A5"/>
    <w:rsid w:val="00AF71E2"/>
    <w:rsid w:val="00AF7C20"/>
    <w:rsid w:val="00AF7CB7"/>
    <w:rsid w:val="00B0046E"/>
    <w:rsid w:val="00B23B13"/>
    <w:rsid w:val="00BE32B0"/>
    <w:rsid w:val="00BF53DF"/>
    <w:rsid w:val="00C26821"/>
    <w:rsid w:val="00C40636"/>
    <w:rsid w:val="00C50C91"/>
    <w:rsid w:val="00C84200"/>
    <w:rsid w:val="00C87068"/>
    <w:rsid w:val="00C937C8"/>
    <w:rsid w:val="00CA3F60"/>
    <w:rsid w:val="00CB37CA"/>
    <w:rsid w:val="00CC1CEB"/>
    <w:rsid w:val="00CD45ED"/>
    <w:rsid w:val="00CE1F51"/>
    <w:rsid w:val="00D154E8"/>
    <w:rsid w:val="00D46C7D"/>
    <w:rsid w:val="00D772E6"/>
    <w:rsid w:val="00D77EEB"/>
    <w:rsid w:val="00DC637C"/>
    <w:rsid w:val="00DD00BF"/>
    <w:rsid w:val="00DD19EB"/>
    <w:rsid w:val="00DF5F04"/>
    <w:rsid w:val="00DF62C9"/>
    <w:rsid w:val="00E17A36"/>
    <w:rsid w:val="00E432EF"/>
    <w:rsid w:val="00E467F0"/>
    <w:rsid w:val="00E61663"/>
    <w:rsid w:val="00E61D33"/>
    <w:rsid w:val="00E70C6D"/>
    <w:rsid w:val="00E737FE"/>
    <w:rsid w:val="00ED6A68"/>
    <w:rsid w:val="00EE1BA4"/>
    <w:rsid w:val="00EE6733"/>
    <w:rsid w:val="00F1063A"/>
    <w:rsid w:val="00F1414D"/>
    <w:rsid w:val="00F17F40"/>
    <w:rsid w:val="00F45E5D"/>
    <w:rsid w:val="00F67367"/>
    <w:rsid w:val="00F679FD"/>
    <w:rsid w:val="00F755A7"/>
    <w:rsid w:val="00FC74C2"/>
    <w:rsid w:val="00FE103C"/>
    <w:rsid w:val="00FF5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525519"/>
  <w15:docId w15:val="{343F27F1-CDCB-4DF6-AAF4-5855D59CA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C2B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5C2B9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772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72E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F7E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7EE1"/>
  </w:style>
  <w:style w:type="paragraph" w:styleId="Footer">
    <w:name w:val="footer"/>
    <w:basedOn w:val="Normal"/>
    <w:link w:val="FooterChar"/>
    <w:uiPriority w:val="99"/>
    <w:unhideWhenUsed/>
    <w:rsid w:val="001F7E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7EE1"/>
  </w:style>
  <w:style w:type="character" w:styleId="Hyperlink">
    <w:name w:val="Hyperlink"/>
    <w:unhideWhenUsed/>
    <w:rsid w:val="002F597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73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65</Words>
  <Characters>94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ty</dc:creator>
  <cp:lastModifiedBy>Melanie Wilson</cp:lastModifiedBy>
  <cp:revision>2</cp:revision>
  <cp:lastPrinted>2025-07-23T19:25:00Z</cp:lastPrinted>
  <dcterms:created xsi:type="dcterms:W3CDTF">2025-07-23T19:30:00Z</dcterms:created>
  <dcterms:modified xsi:type="dcterms:W3CDTF">2025-07-23T19:30:00Z</dcterms:modified>
</cp:coreProperties>
</file>